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4-03-15</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5"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Start w:id="44" w:name="Xcf90d710cc1e80c712d92d27fa49f9c4509bc64"/>
    <w:p>
      <w:pPr>
        <w:pStyle w:val="Heading3"/>
      </w:pPr>
      <w:r>
        <w:t xml:space="preserve">Bibliografia e riferimenti BIBLIOGRAPHY AND REFERENC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04-02T17:38:32Z</dcterms:created>
  <dcterms:modified xsi:type="dcterms:W3CDTF">2024-04-02T17: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